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66EE6" w14:textId="7E47E3B6" w:rsidR="006E6037" w:rsidRPr="00406C07" w:rsidRDefault="000E5774" w:rsidP="00406C07">
      <w:pPr>
        <w:pStyle w:val="Heading1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6F7AA11" wp14:editId="0D9C6624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813040" cy="1442720"/>
            <wp:effectExtent l="0" t="0" r="0" b="5080"/>
            <wp:wrapThrough wrapText="bothSides">
              <wp:wrapPolygon edited="0">
                <wp:start x="0" y="0"/>
                <wp:lineTo x="0" y="3613"/>
                <wp:lineTo x="176" y="6085"/>
                <wp:lineTo x="0" y="7415"/>
                <wp:lineTo x="0" y="17493"/>
                <wp:lineTo x="140" y="18254"/>
                <wp:lineTo x="105" y="18824"/>
                <wp:lineTo x="140" y="21106"/>
                <wp:lineTo x="211" y="21486"/>
                <wp:lineTo x="21558" y="21486"/>
                <wp:lineTo x="21558" y="0"/>
                <wp:lineTo x="0" y="0"/>
              </wp:wrapPolygon>
            </wp:wrapThrough>
            <wp:docPr id="3" name="Picture 3" descr="Paul Mitchell the School Columbus logo and Kent State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Paul Mitchell the School Columbus logo and Kent State University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304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037" w:rsidRPr="00406C07">
        <w:t>Paul Mitchell The Schoo</w:t>
      </w:r>
      <w:permStart w:id="1111567544" w:edGrp="everyone"/>
      <w:permEnd w:id="1111567544"/>
      <w:r w:rsidR="006E6037" w:rsidRPr="00406C07">
        <w:t xml:space="preserve">l </w:t>
      </w:r>
      <w:r w:rsidR="00185B23">
        <w:t>Columbus</w:t>
      </w:r>
      <w:r w:rsidR="006E6037" w:rsidRPr="00406C07">
        <w:t xml:space="preserve"> to the</w:t>
      </w:r>
    </w:p>
    <w:p w14:paraId="108A4CC6" w14:textId="42F7DC95" w:rsidR="004D1F78" w:rsidRDefault="006E6037" w:rsidP="00406C07">
      <w:pPr>
        <w:pStyle w:val="Heading1"/>
      </w:pPr>
      <w:r w:rsidRPr="00406C07">
        <w:t>Associate of Technical Study, Individualized Program</w:t>
      </w:r>
      <w:r w:rsidRPr="006E6037">
        <w:rPr>
          <w:noProof/>
          <w:sz w:val="22"/>
          <w:szCs w:val="22"/>
        </w:rPr>
        <w:t xml:space="preserve"> </w:t>
      </w:r>
    </w:p>
    <w:p w14:paraId="52E727F0" w14:textId="7EE23550" w:rsidR="00BA603E" w:rsidRPr="00BA603E" w:rsidRDefault="00BA603E">
      <w:pPr>
        <w:rPr>
          <w:rFonts w:ascii="National Black" w:hAnsi="National Black"/>
        </w:rPr>
      </w:pPr>
    </w:p>
    <w:p w14:paraId="03C64BBF" w14:textId="21099F32" w:rsidR="00A50C49" w:rsidRPr="00406C07" w:rsidRDefault="00983230" w:rsidP="00406C07">
      <w:pPr>
        <w:pStyle w:val="Heading2"/>
      </w:pPr>
      <w:r w:rsidRPr="00406C07">
        <w:t xml:space="preserve">Paul Mitchell The School </w:t>
      </w:r>
      <w:r w:rsidR="00185B23">
        <w:t>Columbus</w:t>
      </w:r>
      <w:r w:rsidR="00A50C49" w:rsidRPr="00406C07">
        <w:t xml:space="preserve">: </w:t>
      </w:r>
      <w:r w:rsidRPr="00406C07">
        <w:t>Certificate</w:t>
      </w:r>
      <w:r w:rsidR="00A50C49" w:rsidRPr="00406C07">
        <w:t xml:space="preserve"> Program</w:t>
      </w:r>
    </w:p>
    <w:p w14:paraId="6954A3D8" w14:textId="77777777" w:rsidR="00A50C49" w:rsidRPr="006D2392" w:rsidRDefault="00A50C49" w:rsidP="00406C07">
      <w:pPr>
        <w:pStyle w:val="Heading2"/>
      </w:pPr>
      <w:r w:rsidRPr="00406C07">
        <w:t>Kent State University: Associate of Technical Study, Individualized Program</w:t>
      </w:r>
    </w:p>
    <w:p w14:paraId="6F1E7DEB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6D2392" w:rsidRPr="006D2392" w14:paraId="2640822B" w14:textId="77777777" w:rsidTr="00406C07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FD1822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237AEDA8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3DFC17A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B234DE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6470B5F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3029CA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6D2392" w:rsidRPr="006D2392" w14:paraId="7347C408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3CE7AC0" w14:textId="39930BEF" w:rsidR="00A50C49" w:rsidRPr="006D2392" w:rsidRDefault="009832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983230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 xml:space="preserve">Paul Mitchell The School </w:t>
            </w:r>
            <w:r w:rsidR="00185B23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olumbus</w:t>
            </w:r>
          </w:p>
        </w:tc>
      </w:tr>
      <w:tr w:rsidR="006D2392" w:rsidRPr="006D2392" w14:paraId="0BBD3B17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84E29" w14:textId="52EAC44A" w:rsidR="00A50C49" w:rsidRPr="006D2392" w:rsidRDefault="009832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B3A0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F3003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19F67" w14:textId="75A7B0D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</w:t>
            </w:r>
            <w:r w:rsidR="00983230"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. </w:t>
            </w:r>
            <w:r w:rsidR="00983230"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hours must be greater than or equal to 1,000 clock hours. </w:t>
            </w:r>
          </w:p>
        </w:tc>
      </w:tr>
      <w:tr w:rsidR="006D2392" w:rsidRPr="006D2392" w14:paraId="48766C5C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590A0D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6D2392" w:rsidRPr="006D2392" w14:paraId="2C33E0C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7D7C6" w14:textId="6257560A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6BF2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F26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AB2A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6D2392" w:rsidRPr="006D2392" w14:paraId="754DB044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B3D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6649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E4D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2E0D" w14:textId="77777777" w:rsidR="00A50C49" w:rsidRPr="006D2392" w:rsidRDefault="00A50C49" w:rsidP="007E65F8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3D7828D1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112C" w14:textId="413433F6" w:rsidR="00A50C49" w:rsidRPr="006D2392" w:rsidRDefault="009832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Technical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F913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ADD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BF70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B0FEA8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C0F4" w14:textId="057E24CF" w:rsidR="00A50C49" w:rsidRPr="006D2392" w:rsidRDefault="005C646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211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0328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F021D" w14:textId="161BD5E3" w:rsidR="00A50C49" w:rsidRPr="006D2392" w:rsidRDefault="000C375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6D2392" w:rsidRPr="006D2392" w14:paraId="6100D171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26511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6D2392" w:rsidRPr="006D2392" w14:paraId="466AC2A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FB4D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97F5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E66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5863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5D70566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B206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895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02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3F7A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04DE6C9F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0532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40C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FA3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CE79E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27B0F4F6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C988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541F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9F9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04D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6DFF73" w14:textId="77777777" w:rsidTr="00406C07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AB240D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60-61 Total Credit Hours to Graduate with the ATS Degree from Kent State University</w:t>
            </w:r>
          </w:p>
        </w:tc>
      </w:tr>
    </w:tbl>
    <w:p w14:paraId="1DEDB0FA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B3FCB1" w14:textId="77777777" w:rsidR="006D2392" w:rsidRPr="00406C07" w:rsidRDefault="006D2392" w:rsidP="00406C07">
      <w:pPr>
        <w:pStyle w:val="Heading3"/>
        <w:jc w:val="left"/>
      </w:pPr>
      <w:r w:rsidRPr="00406C07">
        <w:t>GRADUATION REQUIREMENTS SUMMARY</w:t>
      </w:r>
    </w:p>
    <w:p w14:paraId="70F1BA16" w14:textId="77777777" w:rsidR="006D2392" w:rsidRPr="006D2392" w:rsidRDefault="006D2392" w:rsidP="006D2392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35DFFED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Total Hours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60 credit hours</w:t>
      </w:r>
    </w:p>
    <w:p w14:paraId="482FEB48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Kent Core Hours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15 credit hours</w:t>
      </w:r>
    </w:p>
    <w:p w14:paraId="71620E3B" w14:textId="43BFDC55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Major GPA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2.</w:t>
      </w:r>
      <w:r w:rsidR="0078233D">
        <w:rPr>
          <w:rFonts w:ascii="National Book" w:hAnsi="National Book" w:cs="Arial"/>
          <w:color w:val="002060"/>
          <w:sz w:val="20"/>
          <w:szCs w:val="20"/>
        </w:rPr>
        <w:t>0</w:t>
      </w:r>
      <w:r w:rsidRPr="006D2392">
        <w:rPr>
          <w:rFonts w:ascii="National Book" w:hAnsi="National Book" w:cs="Arial"/>
          <w:color w:val="002060"/>
          <w:sz w:val="20"/>
          <w:szCs w:val="20"/>
        </w:rPr>
        <w:t>00</w:t>
      </w:r>
    </w:p>
    <w:p w14:paraId="59C8EEE9" w14:textId="327475E9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Overall GPA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2.0</w:t>
      </w:r>
      <w:r w:rsidR="0078233D">
        <w:rPr>
          <w:rFonts w:ascii="National Book" w:hAnsi="National Book" w:cs="Arial"/>
          <w:color w:val="002060"/>
          <w:sz w:val="20"/>
          <w:szCs w:val="20"/>
        </w:rPr>
        <w:t>0</w:t>
      </w:r>
      <w:r w:rsidRPr="006D2392">
        <w:rPr>
          <w:rFonts w:ascii="National Book" w:hAnsi="National Book" w:cs="Arial"/>
          <w:color w:val="002060"/>
          <w:sz w:val="20"/>
          <w:szCs w:val="20"/>
        </w:rPr>
        <w:t>0</w:t>
      </w:r>
    </w:p>
    <w:p w14:paraId="0C8235B1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</w:p>
    <w:p w14:paraId="7A5280FE" w14:textId="517EF1AD" w:rsidR="006D2392" w:rsidRPr="006D2392" w:rsidRDefault="006E6037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E6037">
        <w:rPr>
          <w:rFonts w:ascii="National Book" w:hAnsi="National Book" w:cs="Arial"/>
          <w:color w:val="002060"/>
          <w:sz w:val="20"/>
          <w:szCs w:val="20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4A2B8B3B" w14:textId="381B9699" w:rsidR="006D2392" w:rsidRPr="006D2392" w:rsidRDefault="006D2392" w:rsidP="006D2392">
      <w:pPr>
        <w:spacing w:after="200"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color w:val="002060"/>
          <w:sz w:val="20"/>
          <w:szCs w:val="20"/>
        </w:rPr>
        <w:br w:type="page"/>
      </w:r>
    </w:p>
    <w:p w14:paraId="722B8200" w14:textId="2690151D" w:rsidR="00A50C49" w:rsidRPr="006D2392" w:rsidRDefault="00A50C49">
      <w:pPr>
        <w:rPr>
          <w:rFonts w:ascii="National Book" w:hAnsi="National Book" w:cs="Arial"/>
          <w:color w:val="002060"/>
          <w:sz w:val="20"/>
          <w:szCs w:val="20"/>
        </w:rPr>
      </w:pPr>
    </w:p>
    <w:p w14:paraId="1EFC0E14" w14:textId="156D4EB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205AD4A3" w14:textId="1FFA4DFA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74B694F" w14:textId="19733491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417059B7" w14:textId="77777777" w:rsidR="006D2392" w:rsidRDefault="006D2392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7CE34D03" w14:textId="2E695B2B" w:rsidR="00A50C49" w:rsidRPr="006E7631" w:rsidRDefault="006E6037" w:rsidP="00A50C49">
      <w:pPr>
        <w:spacing w:after="200" w:line="276" w:lineRule="auto"/>
        <w:rPr>
          <w:rFonts w:ascii="Arial" w:hAnsi="Arial" w:cs="Arial"/>
          <w:sz w:val="20"/>
          <w:szCs w:val="20"/>
        </w:rPr>
      </w:pPr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0D6F8D8D" w14:textId="4EE0C1A0" w:rsidR="00C97DE8" w:rsidRDefault="00C97DE8"/>
    <w:p w14:paraId="1782AE8D" w14:textId="77777777" w:rsidR="006E6037" w:rsidRPr="00985EF8" w:rsidRDefault="006E6037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ontact Information:</w:t>
      </w:r>
    </w:p>
    <w:p w14:paraId="0B6F2287" w14:textId="77777777" w:rsidR="006E6037" w:rsidRPr="00985EF8" w:rsidRDefault="006E6037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4B0940EC" w14:textId="7059AF97" w:rsidR="000C3752" w:rsidRDefault="006E6037" w:rsidP="006E6037">
      <w:r w:rsidRPr="00983230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Paul Mitchel</w:t>
      </w:r>
      <w:r w:rsidR="000C3752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l </w:t>
      </w:r>
      <w:r w:rsidRPr="00983230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The School </w:t>
      </w:r>
      <w:r w:rsidR="00185B23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olumbus</w:t>
      </w:r>
      <w:r w:rsidRPr="00985EF8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 w:rsidR="00E44A3D" w:rsidRPr="00E44A3D">
        <w:rPr>
          <w:rFonts w:ascii="National Book" w:hAnsi="National Book"/>
          <w:bCs/>
          <w:color w:val="1F3864" w:themeColor="accent1" w:themeShade="80"/>
        </w:rPr>
        <w:t>614-478-0922</w:t>
      </w:r>
      <w:r w:rsidRPr="00B12142">
        <w:rPr>
          <w:rFonts w:ascii="National Book" w:hAnsi="National Book"/>
          <w:bCs/>
          <w:color w:val="1F3864" w:themeColor="accent1" w:themeShade="80"/>
        </w:rPr>
        <w:br/>
      </w:r>
      <w:hyperlink r:id="rId12" w:history="1">
        <w:r w:rsidR="00380900" w:rsidRPr="00380900">
          <w:rPr>
            <w:rStyle w:val="Hyperlink"/>
            <w:rFonts w:ascii="National Book" w:hAnsi="National Book"/>
          </w:rPr>
          <w:t>https://paulmitchell.edu/columbus/kent-state-university-partnership</w:t>
        </w:r>
      </w:hyperlink>
      <w:r w:rsidR="00380900">
        <w:t xml:space="preserve"> </w:t>
      </w:r>
    </w:p>
    <w:p w14:paraId="07D9AA71" w14:textId="77777777" w:rsidR="00380900" w:rsidRDefault="00380900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22874F2F" w14:textId="0B8A130B" w:rsidR="006E6037" w:rsidRPr="000C3752" w:rsidRDefault="006E6037" w:rsidP="006E6037">
      <w:pPr>
        <w:rPr>
          <w:rFonts w:ascii="National Regular Italic" w:hAnsi="National Regular Italic"/>
          <w:b/>
          <w:color w:val="1F3864" w:themeColor="accent1" w:themeShade="80"/>
          <w:szCs w:val="12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Kent Stat</w:t>
      </w:r>
      <w:r w:rsidR="000C3752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e </w:t>
      </w: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University</w:t>
      </w:r>
    </w:p>
    <w:p w14:paraId="5716E616" w14:textId="785592F0" w:rsidR="006E6037" w:rsidRDefault="006E6037" w:rsidP="006E6037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  <w:r w:rsidRPr="005F57A3">
        <w:rPr>
          <w:rFonts w:ascii="National Book" w:hAnsi="National Book"/>
          <w:bCs/>
          <w:color w:val="002060"/>
        </w:rPr>
        <w:t>Academic Partnerships</w:t>
      </w:r>
    </w:p>
    <w:p w14:paraId="32C579CE" w14:textId="4ADBAEA1" w:rsidR="006E6037" w:rsidRDefault="006E6037" w:rsidP="006E6037">
      <w:pPr>
        <w:rPr>
          <w:rFonts w:ascii="National Book" w:hAnsi="National Book"/>
          <w:color w:val="1F3864" w:themeColor="accent1" w:themeShade="80"/>
        </w:rPr>
      </w:pPr>
      <w:r>
        <w:rPr>
          <w:rFonts w:ascii="National Book" w:hAnsi="National Book"/>
          <w:color w:val="1F3864" w:themeColor="accent1" w:themeShade="80"/>
        </w:rPr>
        <w:t>330-672-7341</w:t>
      </w:r>
      <w:r>
        <w:rPr>
          <w:rFonts w:ascii="National Book" w:hAnsi="National Book"/>
          <w:color w:val="1F3864" w:themeColor="accent1" w:themeShade="80"/>
        </w:rPr>
        <w:tab/>
      </w:r>
    </w:p>
    <w:p w14:paraId="75CDC23E" w14:textId="4C9153FB" w:rsidR="006E6037" w:rsidRDefault="009747A4" w:rsidP="006E6037">
      <w:pPr>
        <w:rPr>
          <w:rFonts w:ascii="National Book" w:hAnsi="National Book"/>
          <w:color w:val="1F3864" w:themeColor="accent1" w:themeShade="80"/>
        </w:rPr>
      </w:pPr>
      <w:hyperlink r:id="rId13" w:history="1">
        <w:r w:rsidR="006E6037" w:rsidRPr="004471C0">
          <w:rPr>
            <w:rStyle w:val="Hyperlink"/>
            <w:rFonts w:ascii="National Book" w:hAnsi="National Book"/>
          </w:rPr>
          <w:t>pathways@kent.edu</w:t>
        </w:r>
      </w:hyperlink>
      <w:r w:rsidR="006E6037">
        <w:rPr>
          <w:rFonts w:ascii="National Book" w:hAnsi="National Book"/>
        </w:rPr>
        <w:t xml:space="preserve"> </w:t>
      </w:r>
      <w:r w:rsidR="006E6037" w:rsidRPr="002130B0">
        <w:rPr>
          <w:rFonts w:ascii="National Book" w:hAnsi="National Book"/>
        </w:rPr>
        <w:tab/>
      </w:r>
    </w:p>
    <w:p w14:paraId="65CB67E7" w14:textId="77777777" w:rsidR="006E6037" w:rsidRDefault="006E6037" w:rsidP="006E6037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</w:p>
    <w:p w14:paraId="45F251B9" w14:textId="071A2C11" w:rsidR="006D2392" w:rsidRDefault="006E6037" w:rsidP="006D2392">
      <w:r w:rsidRPr="00985EF8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 xml:space="preserve">Last Updated </w:t>
      </w:r>
      <w: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>May 202</w:t>
      </w:r>
      <w:r w:rsidR="000C3752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>3</w:t>
      </w:r>
    </w:p>
    <w:p w14:paraId="4C9DE7CC" w14:textId="60EA186C" w:rsidR="006D2392" w:rsidRPr="006D2392" w:rsidRDefault="006D2392" w:rsidP="006D2392"/>
    <w:p w14:paraId="015EB0DE" w14:textId="537A4489" w:rsidR="006D2392" w:rsidRPr="006D2392" w:rsidRDefault="006D2392" w:rsidP="006D2392"/>
    <w:p w14:paraId="197DDE0F" w14:textId="5F12A38A" w:rsidR="006D2392" w:rsidRPr="006D2392" w:rsidRDefault="006D2392" w:rsidP="006D2392"/>
    <w:p w14:paraId="3BD48BBB" w14:textId="397A1A61" w:rsidR="006D2392" w:rsidRPr="006D2392" w:rsidRDefault="006D2392" w:rsidP="006D2392"/>
    <w:p w14:paraId="20C2148E" w14:textId="57EE484A" w:rsidR="006D2392" w:rsidRPr="006D2392" w:rsidRDefault="006D2392" w:rsidP="006D2392"/>
    <w:p w14:paraId="71363ECE" w14:textId="75ACDBBE" w:rsidR="006D2392" w:rsidRPr="006D2392" w:rsidRDefault="006D2392" w:rsidP="006D2392"/>
    <w:p w14:paraId="2E750262" w14:textId="4C51E9DD" w:rsidR="006D2392" w:rsidRPr="006D2392" w:rsidRDefault="006D2392" w:rsidP="006D2392"/>
    <w:p w14:paraId="78BA85B6" w14:textId="06991900" w:rsidR="006D2392" w:rsidRPr="006D2392" w:rsidRDefault="006D2392" w:rsidP="006D2392"/>
    <w:sectPr w:rsidR="006D2392" w:rsidRPr="006D2392" w:rsidSect="00A50C49"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738EA" w14:textId="77777777" w:rsidR="00637762" w:rsidRDefault="00637762" w:rsidP="004D1F78">
      <w:r>
        <w:separator/>
      </w:r>
    </w:p>
  </w:endnote>
  <w:endnote w:type="continuationSeparator" w:id="0">
    <w:p w14:paraId="2B71155D" w14:textId="77777777" w:rsidR="00637762" w:rsidRDefault="00637762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759DD" w14:textId="77777777" w:rsidR="00637762" w:rsidRDefault="00637762" w:rsidP="004D1F78">
      <w:r>
        <w:separator/>
      </w:r>
    </w:p>
  </w:footnote>
  <w:footnote w:type="continuationSeparator" w:id="0">
    <w:p w14:paraId="7528C1BF" w14:textId="77777777" w:rsidR="00637762" w:rsidRDefault="00637762" w:rsidP="004D1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0706627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88713629">
    <w:abstractNumId w:val="0"/>
  </w:num>
  <w:num w:numId="3" w16cid:durableId="987441413">
    <w:abstractNumId w:val="3"/>
  </w:num>
  <w:num w:numId="4" w16cid:durableId="2324744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BDTKyK3YSelWieevFQa8vX5adeJ3yXfG3Oo6zj0F0Cu9pmJzB0Vt4xuOe0LGsix3gLrAMxDZew8GpVwFea2HPA==" w:salt="usf+kF6AKphuD9aw024yW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4FAM/JSk4tAAAA"/>
  </w:docVars>
  <w:rsids>
    <w:rsidRoot w:val="004D1F78"/>
    <w:rsid w:val="00005CA3"/>
    <w:rsid w:val="00020A91"/>
    <w:rsid w:val="000310BE"/>
    <w:rsid w:val="00045260"/>
    <w:rsid w:val="000514AA"/>
    <w:rsid w:val="000A3DD2"/>
    <w:rsid w:val="000B59A1"/>
    <w:rsid w:val="000B6FD8"/>
    <w:rsid w:val="000C3752"/>
    <w:rsid w:val="000E5774"/>
    <w:rsid w:val="001100D8"/>
    <w:rsid w:val="00126FF0"/>
    <w:rsid w:val="001661D5"/>
    <w:rsid w:val="00185B23"/>
    <w:rsid w:val="00185C30"/>
    <w:rsid w:val="0020464A"/>
    <w:rsid w:val="002624DD"/>
    <w:rsid w:val="00293A25"/>
    <w:rsid w:val="002B0928"/>
    <w:rsid w:val="002F2593"/>
    <w:rsid w:val="003160C8"/>
    <w:rsid w:val="00326F81"/>
    <w:rsid w:val="00335B6F"/>
    <w:rsid w:val="00380900"/>
    <w:rsid w:val="003E7831"/>
    <w:rsid w:val="00406C07"/>
    <w:rsid w:val="00435DC8"/>
    <w:rsid w:val="00486628"/>
    <w:rsid w:val="004B26FA"/>
    <w:rsid w:val="004D1F78"/>
    <w:rsid w:val="004F01D3"/>
    <w:rsid w:val="00556032"/>
    <w:rsid w:val="005C6462"/>
    <w:rsid w:val="005D4189"/>
    <w:rsid w:val="00602108"/>
    <w:rsid w:val="0063195E"/>
    <w:rsid w:val="00637762"/>
    <w:rsid w:val="00650646"/>
    <w:rsid w:val="006D2392"/>
    <w:rsid w:val="006E6037"/>
    <w:rsid w:val="00702D61"/>
    <w:rsid w:val="00715FDD"/>
    <w:rsid w:val="00722054"/>
    <w:rsid w:val="0078233D"/>
    <w:rsid w:val="007A32D7"/>
    <w:rsid w:val="007D1B8C"/>
    <w:rsid w:val="007D2B7E"/>
    <w:rsid w:val="0082050C"/>
    <w:rsid w:val="00856C6C"/>
    <w:rsid w:val="00866009"/>
    <w:rsid w:val="00965C0D"/>
    <w:rsid w:val="009747A4"/>
    <w:rsid w:val="00983230"/>
    <w:rsid w:val="00985EF8"/>
    <w:rsid w:val="009E4A14"/>
    <w:rsid w:val="00A22120"/>
    <w:rsid w:val="00A32E1F"/>
    <w:rsid w:val="00A50C49"/>
    <w:rsid w:val="00A92FCF"/>
    <w:rsid w:val="00AB5E74"/>
    <w:rsid w:val="00AB7E23"/>
    <w:rsid w:val="00B12142"/>
    <w:rsid w:val="00B96DE8"/>
    <w:rsid w:val="00BA409F"/>
    <w:rsid w:val="00BA603E"/>
    <w:rsid w:val="00BB4C50"/>
    <w:rsid w:val="00C01837"/>
    <w:rsid w:val="00C63284"/>
    <w:rsid w:val="00C97DE8"/>
    <w:rsid w:val="00CA72CF"/>
    <w:rsid w:val="00CF6423"/>
    <w:rsid w:val="00D15473"/>
    <w:rsid w:val="00D6504D"/>
    <w:rsid w:val="00DA091A"/>
    <w:rsid w:val="00E2782E"/>
    <w:rsid w:val="00E44A3D"/>
    <w:rsid w:val="00EB47DD"/>
    <w:rsid w:val="00EC0112"/>
    <w:rsid w:val="00F3649F"/>
    <w:rsid w:val="00FB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6C07"/>
    <w:pPr>
      <w:jc w:val="center"/>
      <w:outlineLvl w:val="0"/>
    </w:pPr>
    <w:rPr>
      <w:rFonts w:ascii="National Black" w:hAnsi="National Black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6C07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6C07"/>
    <w:pPr>
      <w:tabs>
        <w:tab w:val="left" w:pos="720"/>
      </w:tabs>
      <w:jc w:val="center"/>
      <w:outlineLvl w:val="2"/>
    </w:pPr>
    <w:rPr>
      <w:rFonts w:ascii="National Book" w:hAnsi="National Book" w:cs="Arial"/>
      <w:b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06C07"/>
    <w:rPr>
      <w:rFonts w:ascii="National Black" w:hAnsi="National Black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06C07"/>
    <w:rPr>
      <w:rFonts w:ascii="National Book" w:hAnsi="National Book" w:cs="Arial"/>
      <w:color w:val="00206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06C07"/>
    <w:rPr>
      <w:rFonts w:ascii="National Book" w:hAnsi="National Book" w:cs="Arial"/>
      <w:b/>
      <w:color w:val="00206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ulmitchell.edu/columbus/kent-state-university-partnersh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8" ma:contentTypeDescription="Create a new document." ma:contentTypeScope="" ma:versionID="acf31927a56142adee338feef1dbdf08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274d594431db241687f614b7937e31a2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3C8C0-1DF9-4E79-AED8-92D0D141C3B2}"/>
</file>

<file path=customXml/itemProps2.xml><?xml version="1.0" encoding="utf-8"?>
<ds:datastoreItem xmlns:ds="http://schemas.openxmlformats.org/officeDocument/2006/customXml" ds:itemID="{5C454EB3-D1FD-4501-B46D-FAB696691A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568E00-2EEB-4A8E-B94B-B78626D9F884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4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8</Words>
  <Characters>1988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Maher, Ashley</cp:lastModifiedBy>
  <cp:revision>8</cp:revision>
  <cp:lastPrinted>2021-05-05T12:15:00Z</cp:lastPrinted>
  <dcterms:created xsi:type="dcterms:W3CDTF">2023-05-25T16:24:00Z</dcterms:created>
  <dcterms:modified xsi:type="dcterms:W3CDTF">2023-05-30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